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6981D01C" w:rsidR="00DD660A" w:rsidRPr="00FA330B" w:rsidRDefault="00A30467" w:rsidP="00FA330B">
      <w:pPr>
        <w:pStyle w:val="Heading2"/>
      </w:pPr>
      <w:r w:rsidRPr="006A163E">
        <w:t>6/7/</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E05F1A8" w:rsidR="002B2BED" w:rsidRDefault="002B2BED"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Ευχαριστήρια Επιστολή</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06B0DEE2"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6A163E">
        <w:rPr>
          <w:rFonts w:cstheme="minorHAnsi"/>
          <w:lang w:val="el-GR"/>
        </w:rPr>
        <w:t xml:space="preserve">την </w:t>
      </w:r>
      <w:r w:rsidR="006A163E">
        <w:rPr>
          <w:rFonts w:cstheme="minorHAnsi"/>
        </w:rPr>
        <w:t>Deploy</w:t>
      </w:r>
      <w:r w:rsidR="006A163E" w:rsidRPr="006A163E">
        <w:rPr>
          <w:rFonts w:cstheme="minorHAnsi"/>
          <w:lang w:val="el-GR"/>
        </w:rPr>
        <w:t xml:space="preserve"> </w:t>
      </w:r>
      <w:r w:rsidR="006A163E">
        <w:rPr>
          <w:rFonts w:cstheme="minorHAnsi"/>
        </w:rPr>
        <w:t>Digital</w:t>
      </w:r>
      <w:r w:rsidRPr="00506FF4">
        <w:rPr>
          <w:rFonts w:cstheme="minorHAnsi"/>
          <w:lang w:val="el-GR"/>
        </w:rPr>
        <w:t xml:space="preserve"> για την υπογραφή του Μνημονίου Συνεργ</w:t>
      </w:r>
      <w:r w:rsidR="006A163E">
        <w:rPr>
          <w:rFonts w:cstheme="minorHAnsi"/>
          <w:lang w:val="el-GR"/>
        </w:rPr>
        <w:t>ασίας και για τη συμμετοχή της</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0958C99C" w14:textId="492664C9" w:rsidR="00506FF4" w:rsidRPr="00506FF4" w:rsidRDefault="00506FF4" w:rsidP="00E56760">
      <w:pPr>
        <w:spacing w:before="240" w:line="300" w:lineRule="atLeast"/>
        <w:ind w:left="0" w:firstLine="0"/>
        <w:jc w:val="both"/>
        <w:rPr>
          <w:rFonts w:cstheme="minorHAnsi"/>
          <w:lang w:val="el-GR"/>
        </w:rPr>
      </w:pPr>
    </w:p>
    <w:p w14:paraId="51FF1EDF" w14:textId="15F89702" w:rsidR="00506FF4" w:rsidRPr="00506FF4" w:rsidRDefault="006A163E" w:rsidP="006A163E">
      <w:pPr>
        <w:spacing w:before="240" w:line="300" w:lineRule="atLeast"/>
        <w:ind w:left="0" w:firstLine="0"/>
        <w:jc w:val="both"/>
        <w:rPr>
          <w:rFonts w:cstheme="minorHAnsi"/>
          <w:lang w:val="el-GR"/>
        </w:rPr>
      </w:pPr>
      <w:r>
        <w:rPr>
          <w:rFonts w:cstheme="minorHAnsi"/>
          <w:lang w:val="el-GR"/>
        </w:rPr>
        <w:t xml:space="preserve">Η </w:t>
      </w:r>
      <w:r>
        <w:rPr>
          <w:rFonts w:cstheme="minorHAnsi"/>
        </w:rPr>
        <w:t>Deploy</w:t>
      </w:r>
      <w:r w:rsidRPr="006A163E">
        <w:rPr>
          <w:rFonts w:cstheme="minorHAnsi"/>
          <w:lang w:val="el-GR"/>
        </w:rPr>
        <w:t xml:space="preserve"> </w:t>
      </w:r>
      <w:r>
        <w:rPr>
          <w:rFonts w:cstheme="minorHAnsi"/>
        </w:rPr>
        <w:t>Digital</w:t>
      </w:r>
      <w:r w:rsidRPr="006A163E">
        <w:rPr>
          <w:rFonts w:cstheme="minorHAnsi"/>
          <w:lang w:val="el-GR"/>
        </w:rPr>
        <w:t xml:space="preserve"> </w:t>
      </w:r>
      <w:r w:rsidRPr="006A163E">
        <w:rPr>
          <w:rFonts w:cstheme="minorHAnsi"/>
          <w:lang w:val="el-GR"/>
        </w:rPr>
        <w:t>δημιουργεί πολύτιμα αποτελεσματικά “εργαλεία” marketing ώστε να ενισχύσει την εταιρική εικόνα και επικοινωνία της επιχείρησης στοχεύ</w:t>
      </w:r>
      <w:r>
        <w:rPr>
          <w:rFonts w:cstheme="minorHAnsi"/>
          <w:lang w:val="el-GR"/>
        </w:rPr>
        <w:t>οντας στην αύξηση των πωλήσεων.</w:t>
      </w:r>
      <w:r w:rsidRPr="006A163E">
        <w:rPr>
          <w:rFonts w:cstheme="minorHAnsi"/>
          <w:lang w:val="el-GR"/>
        </w:rPr>
        <w:t xml:space="preserve"> </w:t>
      </w:r>
      <w:bookmarkStart w:id="0" w:name="_GoBack"/>
      <w:bookmarkEnd w:id="0"/>
      <w:r w:rsidRPr="006A163E">
        <w:rPr>
          <w:rFonts w:cstheme="minorHAnsi"/>
          <w:lang w:val="el-GR"/>
        </w:rPr>
        <w:t>Προσφέρει ολοκληρωμένες λύσεις προβολής, ξεκινώντας από τον σχεδιασμό λογοτύπου και εταιρικής ταυτότητας, την δημιουργία και παραγωγή έντυπων καθώς και το πολύ σημαντικό κομμάτι της συσκευασίας προϊόντων. Εξειδικευμένο τμήμα της εταιρίας αποτελεί ο σχεδιασμός και η κατασκευή ιστοσελίδων και ηλεκτρονικών καταστημάτων (e-shop).</w:t>
      </w:r>
    </w:p>
    <w:p w14:paraId="02CF709A" w14:textId="04A34B0B"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31B8F175" w14:textId="1F13DA4A" w:rsidR="00E56760" w:rsidRPr="00506FF4" w:rsidRDefault="00E56760" w:rsidP="00E56760">
      <w:pPr>
        <w:spacing w:before="240"/>
        <w:ind w:left="0" w:firstLine="0"/>
        <w:jc w:val="both"/>
        <w:rPr>
          <w:rFonts w:cstheme="minorHAnsi"/>
          <w:lang w:val="el-GR"/>
        </w:rPr>
      </w:pPr>
    </w:p>
    <w:p w14:paraId="0A313566" w14:textId="77777777" w:rsidR="00E56760" w:rsidRPr="00506FF4" w:rsidRDefault="00E56760" w:rsidP="00E56760">
      <w:pPr>
        <w:spacing w:before="240"/>
        <w:ind w:left="0" w:firstLine="0"/>
        <w:jc w:val="both"/>
        <w:rPr>
          <w:rFonts w:cstheme="minorHAnsi"/>
          <w:lang w:val="el-GR"/>
        </w:rPr>
      </w:pP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lastRenderedPageBreak/>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6B2A7" w14:textId="77777777" w:rsidR="00994F84" w:rsidRDefault="00994F84" w:rsidP="0076331F">
      <w:r>
        <w:separator/>
      </w:r>
    </w:p>
  </w:endnote>
  <w:endnote w:type="continuationSeparator" w:id="0">
    <w:p w14:paraId="55FAA6D3" w14:textId="77777777" w:rsidR="00994F84" w:rsidRDefault="00994F84"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155B4" w14:textId="77777777" w:rsidR="00994F84" w:rsidRDefault="00994F84" w:rsidP="0076331F">
      <w:r>
        <w:separator/>
      </w:r>
    </w:p>
  </w:footnote>
  <w:footnote w:type="continuationSeparator" w:id="0">
    <w:p w14:paraId="6052BB33" w14:textId="77777777" w:rsidR="00994F84" w:rsidRDefault="00994F84"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67C0B"/>
    <w:rsid w:val="000B03A7"/>
    <w:rsid w:val="00111ED5"/>
    <w:rsid w:val="00170E5F"/>
    <w:rsid w:val="0019699C"/>
    <w:rsid w:val="001A6861"/>
    <w:rsid w:val="001B4AD2"/>
    <w:rsid w:val="002B2BED"/>
    <w:rsid w:val="002C556D"/>
    <w:rsid w:val="002C753E"/>
    <w:rsid w:val="002D06F9"/>
    <w:rsid w:val="002E1AD3"/>
    <w:rsid w:val="00311A04"/>
    <w:rsid w:val="00332045"/>
    <w:rsid w:val="003F3248"/>
    <w:rsid w:val="00431043"/>
    <w:rsid w:val="0047174B"/>
    <w:rsid w:val="00480F0E"/>
    <w:rsid w:val="004964BC"/>
    <w:rsid w:val="00506FF4"/>
    <w:rsid w:val="00535FFC"/>
    <w:rsid w:val="005363E2"/>
    <w:rsid w:val="005438EC"/>
    <w:rsid w:val="00564B98"/>
    <w:rsid w:val="00587971"/>
    <w:rsid w:val="006130A9"/>
    <w:rsid w:val="00631901"/>
    <w:rsid w:val="00640DC2"/>
    <w:rsid w:val="00671BF7"/>
    <w:rsid w:val="006734C4"/>
    <w:rsid w:val="00680015"/>
    <w:rsid w:val="006923F3"/>
    <w:rsid w:val="006A163E"/>
    <w:rsid w:val="006A6530"/>
    <w:rsid w:val="006F4054"/>
    <w:rsid w:val="0072677C"/>
    <w:rsid w:val="00754D3C"/>
    <w:rsid w:val="00757609"/>
    <w:rsid w:val="0076331F"/>
    <w:rsid w:val="00775ABB"/>
    <w:rsid w:val="0077776F"/>
    <w:rsid w:val="007C28D4"/>
    <w:rsid w:val="007F60AF"/>
    <w:rsid w:val="008E5F0C"/>
    <w:rsid w:val="009058A9"/>
    <w:rsid w:val="00916CAF"/>
    <w:rsid w:val="009412AD"/>
    <w:rsid w:val="00951CE1"/>
    <w:rsid w:val="00955D73"/>
    <w:rsid w:val="00994F84"/>
    <w:rsid w:val="009A6868"/>
    <w:rsid w:val="009C24A3"/>
    <w:rsid w:val="00A30467"/>
    <w:rsid w:val="00A3296F"/>
    <w:rsid w:val="00A708F1"/>
    <w:rsid w:val="00AE09B1"/>
    <w:rsid w:val="00AF13DD"/>
    <w:rsid w:val="00AF2DA4"/>
    <w:rsid w:val="00B02DE9"/>
    <w:rsid w:val="00B10DF4"/>
    <w:rsid w:val="00B455B6"/>
    <w:rsid w:val="00B97119"/>
    <w:rsid w:val="00BD1C48"/>
    <w:rsid w:val="00BE3D1E"/>
    <w:rsid w:val="00C2660A"/>
    <w:rsid w:val="00C27028"/>
    <w:rsid w:val="00C55280"/>
    <w:rsid w:val="00D05A5A"/>
    <w:rsid w:val="00D618E6"/>
    <w:rsid w:val="00DD660A"/>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2</cp:revision>
  <cp:lastPrinted>2023-03-06T20:20:00Z</cp:lastPrinted>
  <dcterms:created xsi:type="dcterms:W3CDTF">2023-07-06T17:42:00Z</dcterms:created>
  <dcterms:modified xsi:type="dcterms:W3CDTF">2023-07-06T17:42:00Z</dcterms:modified>
</cp:coreProperties>
</file>